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your esteemed organization in Zimbabwe Harare. With a deep passion for supporting individuals with communication disorders and a strong commitment to improving quality of life through speech therapy, I believe my skills, experience, and dedication align perfectly with the needs of your team. As someone who has dedicated years to this field, I am eager to contribute my expertise to the vibrant healthcare landscape of Zimbabwe Harare and make a meaningful impact in the lives of patients.</w:t>
      </w:r>
    </w:p>
    <w:bookmarkStart w:id="20" w:name="why-speech-therapist"/>
    <w:p>
      <w:pPr>
        <w:pStyle w:val="Heading2"/>
      </w:pPr>
      <w:r>
        <w:t xml:space="preserve">Why Speech Therapist?</w:t>
      </w:r>
    </w:p>
    <w:p>
      <w:pPr>
        <w:pStyle w:val="FirstParagraph"/>
      </w:pPr>
      <w:r>
        <w:t xml:space="preserve">As a qualified Speech Therapist, I have always been driven by the profound difference that communication can make in an individual’s life. Whether it is helping a child develop language skills, assisting adults recovering from stroke, or supporting those with cognitive-communication challenges, my work as a Speech Therapist is rooted in empathy, patience, and a belief in every person’s potential. In Zimbabwe Harare, where access to specialized healthcare services can be limited for many communities, I see an opportunity to bridge gaps and empower individuals through tailored therapeutic interventions.</w:t>
      </w:r>
    </w:p>
    <w:p>
      <w:pPr>
        <w:pStyle w:val="BodyText"/>
      </w:pPr>
      <w:r>
        <w:t xml:space="preserve">My career as a Speech Therapist has been defined by a focus on holistic care. I have worked with diverse populations, including children with developmental delays, adults with neurological conditions, and individuals facing speech impediments. This experience has honed my ability to create personalized treatment plans that address not only the technical aspects of communication but also the emotional and social needs of my clients. For example, in a recent project at [Previous Organization], I developed a community-based program that provided free speech therapy sessions to underprivileged children in Harare, which significantly improved their confidence and academic performance.</w:t>
      </w:r>
    </w:p>
    <w:bookmarkEnd w:id="20"/>
    <w:bookmarkStart w:id="21" w:name="experience-and-expertise"/>
    <w:p>
      <w:pPr>
        <w:pStyle w:val="Heading2"/>
      </w:pPr>
      <w:r>
        <w:t xml:space="preserve">Experience and Expertise</w:t>
      </w:r>
    </w:p>
    <w:p>
      <w:pPr>
        <w:pStyle w:val="FirstParagraph"/>
      </w:pPr>
      <w:r>
        <w:t xml:space="preserve">Over the past [X years], I have consistently demonstrated a commitment to excellence in the field of speech therapy. My academic background includes a [Degree, e.g., Master’s in Speech-Language Pathology] from [University Name], where I focused on evidence-based practices for diagnosing and treating communication disorders. This foundation has been complemented by hands-on experience across various clinical settings, including hospitals, schools, and private clinics.</w:t>
      </w:r>
    </w:p>
    <w:p>
      <w:pPr>
        <w:pStyle w:val="BodyText"/>
      </w:pPr>
      <w:r>
        <w:t xml:space="preserve">In my role as a Speech Therapist at [Previous Workplace], I specialized in working with patients of all ages, from infants to the elderly. I have extensive experience in assessing and treating conditions such as articulation disorders, stuttering, aphasia, and dysphagia. One of my proudest accomplishments was leading a team to implement a teletherapy program during the pandemic, which ensured continuity of care for patients in rural areas of Zimbabwe Harare who otherwise would have had limited access to services.</w:t>
      </w:r>
    </w:p>
    <w:p>
      <w:pPr>
        <w:pStyle w:val="BodyText"/>
      </w:pPr>
      <w:r>
        <w:t xml:space="preserve">My ability to adapt my approach to meet the unique needs of each client has been instrumental in my success. I am proficient in using a range of therapeutic tools and technologies, including digital platforms for remote sessions, interactive apps for language development, and assistive communication devices. Additionally, I have participated in workshops on cultural competency, which has prepared me to work effectively with the diverse population of Zimbabwe Harare.</w:t>
      </w:r>
    </w:p>
    <w:bookmarkEnd w:id="21"/>
    <w:bookmarkStart w:id="22" w:name="why-zimbabwe-harare"/>
    <w:p>
      <w:pPr>
        <w:pStyle w:val="Heading2"/>
      </w:pPr>
      <w:r>
        <w:t xml:space="preserve">Why Zimbabwe Harare?</w:t>
      </w:r>
    </w:p>
    <w:p>
      <w:pPr>
        <w:pStyle w:val="FirstParagraph"/>
      </w:pPr>
      <w:r>
        <w:t xml:space="preserve">Zimbabwe Harare holds a special place in my professional journey. The city’s dynamic environment and growing healthcare sector offer a unique opportunity to combine my skills as a Speech Therapist with the needs of a community that is increasingly recognizing the importance of early intervention and accessible care. I have always admired the resilience of the people in Zimbabwe, and I am motivated to contribute to their well-being by addressing communication barriers that hinder personal and professional growth.</w:t>
      </w:r>
    </w:p>
    <w:p>
      <w:pPr>
        <w:pStyle w:val="BodyText"/>
      </w:pPr>
      <w:r>
        <w:t xml:space="preserve">Working in Zimbabwe Harare would allow me to apply my expertise in a setting where resources are often limited but the need is immense. I am particularly interested in collaborating with local schools, NGOs, and healthcare institutions to develop sustainable speech therapy programs. For instance, I have experience designing workshops for teachers to identify early signs of communication disorders and refer students for timely intervention—a practice that could be highly beneficial in Harare’s educational system.</w:t>
      </w:r>
    </w:p>
    <w:p>
      <w:pPr>
        <w:pStyle w:val="BodyText"/>
      </w:pPr>
      <w:r>
        <w:t xml:space="preserve">Moreover, the cultural richness of Zimbabwe Harare inspires me. Understanding the nuances of language, dialects, and social dynamics is essential for effective speech therapy. I have taken steps to immerse myself in local languages and customs during my time working with communities in the region. This cultural awareness enables me to build trust with patients and their families, ensuring that therapy sessions are both respectful and impactful.</w:t>
      </w:r>
    </w:p>
    <w:bookmarkEnd w:id="22"/>
    <w:bookmarkStart w:id="23" w:name="why-you-should-hire-me"/>
    <w:p>
      <w:pPr>
        <w:pStyle w:val="Heading2"/>
      </w:pPr>
      <w:r>
        <w:t xml:space="preserve">Why You Should Hire Me</w:t>
      </w:r>
    </w:p>
    <w:p>
      <w:pPr>
        <w:pStyle w:val="FirstParagraph"/>
      </w:pPr>
      <w:r>
        <w:t xml:space="preserve">I am confident that my qualifications, experience, and passion for speech therapy make me an ideal candidate for this role. I bring a proactive mindset, a strong work ethic, and a genuine desire to contribute to the mission of your organization. My ability to collaborate with multidisciplinary teams, communicate effectively with clients and families, and stay updated on the latest advancements in the field will allow me to thrive in your environment.</w:t>
      </w:r>
    </w:p>
    <w:p>
      <w:pPr>
        <w:pStyle w:val="BodyText"/>
      </w:pPr>
      <w:r>
        <w:t xml:space="preserve">What sets me apart is my commitment to continuous learning. I regularly attend conferences and training sessions to expand my knowledge of emerging techniques in speech therapy. For example, I recently completed a certification in [Specific Therapy Method, e.g., Augmentative and Alternative Communication (AAC)] which has enhanced my ability to support nonverbal individuals. This dedication ensures that I can provide the highest standard of care to every patient.</w:t>
      </w:r>
    </w:p>
    <w:p>
      <w:pPr>
        <w:pStyle w:val="BodyText"/>
      </w:pPr>
      <w:r>
        <w:t xml:space="preserve">I am also deeply motivated by the opportunity to make a lasting impact in Zimbabwe Harare. By working with your team, I aim to not only treat communication disorders but also empower individuals and families to lead more fulfilling lives. I am eager to bring my skills, experience, and enthusiasm to your organization and contribute to the growth of speech therapy services in this vibrant city.</w:t>
      </w:r>
    </w:p>
    <w:bookmarkEnd w:id="23"/>
    <w:bookmarkStart w:id="24" w:name="conclusion"/>
    <w:p>
      <w:pPr>
        <w:pStyle w:val="Heading2"/>
      </w:pPr>
      <w:r>
        <w:t xml:space="preserve">Conclusion</w:t>
      </w:r>
    </w:p>
    <w:p>
      <w:pPr>
        <w:pStyle w:val="FirstParagraph"/>
      </w:pPr>
      <w:r>
        <w:t xml:space="preserve">In conclusion, I would be honored to join your team as a Speech Therapist in Zimbabwe Harare. My background in speech therapy, combined with my passion for serving communities, aligns perfectly with the goals of your organization. I am excited about the prospect of contributing to the well-being of patients and advancing access to quality healthcare in this region.</w:t>
      </w:r>
    </w:p>
    <w:p>
      <w:pPr>
        <w:pStyle w:val="BodyText"/>
      </w:pPr>
      <w:r>
        <w:t xml:space="preserve">Thank you for considering my application. I would welcome the opportunity to discuss how my skills and experiences can benefit your team. Please feel free to contact me at [Your Phone Number] or [Your Email Address] at your convenience. I look forward to the possibility of working together to make a difference in Zimbabwe Hara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Zimbabwe Harare</dc:title>
  <dc:creator/>
  <dc:language>en</dc:language>
  <cp:keywords/>
  <dcterms:created xsi:type="dcterms:W3CDTF">2025-12-10T01:05:35Z</dcterms:created>
  <dcterms:modified xsi:type="dcterms:W3CDTF">2025-12-10T01:05:35Z</dcterms:modified>
</cp:coreProperties>
</file>

<file path=docProps/custom.xml><?xml version="1.0" encoding="utf-8"?>
<Properties xmlns="http://schemas.openxmlformats.org/officeDocument/2006/custom-properties" xmlns:vt="http://schemas.openxmlformats.org/officeDocument/2006/docPropsVTypes"/>
</file>